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F07" w:rsidRPr="0034439D" w:rsidRDefault="005C4F07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omework #</w:t>
      </w:r>
      <w:r w:rsidR="0038696A">
        <w:rPr>
          <w:rFonts w:ascii="Times New Roman" w:hAnsi="Times New Roman" w:cs="Times New Roman"/>
          <w:b/>
          <w:sz w:val="28"/>
        </w:rPr>
        <w:t>4</w:t>
      </w:r>
      <w:r w:rsidR="00342AAF">
        <w:rPr>
          <w:rFonts w:ascii="Times New Roman" w:hAnsi="Times New Roman" w:cs="Times New Roman"/>
          <w:b/>
          <w:sz w:val="28"/>
        </w:rPr>
        <w:t xml:space="preserve"> (Due Sep </w:t>
      </w:r>
      <w:r w:rsidR="0038696A">
        <w:rPr>
          <w:rFonts w:ascii="Times New Roman" w:hAnsi="Times New Roman" w:cs="Times New Roman"/>
          <w:b/>
          <w:sz w:val="28"/>
        </w:rPr>
        <w:t>2</w:t>
      </w:r>
      <w:r w:rsidR="00E114DF">
        <w:rPr>
          <w:rFonts w:ascii="Times New Roman" w:hAnsi="Times New Roman" w:cs="Times New Roman"/>
          <w:b/>
          <w:sz w:val="28"/>
        </w:rPr>
        <w:t>4</w:t>
      </w:r>
      <w:r w:rsidR="00342AAF">
        <w:rPr>
          <w:rFonts w:ascii="Times New Roman" w:hAnsi="Times New Roman" w:cs="Times New Roman"/>
          <w:b/>
          <w:sz w:val="28"/>
        </w:rPr>
        <w:t xml:space="preserve"> 11:59 PM)</w:t>
      </w:r>
      <w:r w:rsidRPr="0034439D">
        <w:rPr>
          <w:rFonts w:ascii="Times New Roman" w:hAnsi="Times New Roman" w:cs="Times New Roman"/>
          <w:b/>
          <w:sz w:val="28"/>
        </w:rPr>
        <w:t xml:space="preserve"> </w:t>
      </w:r>
    </w:p>
    <w:p w:rsidR="00270EB3" w:rsidRDefault="00270EB3" w:rsidP="00270EB3">
      <w:pPr>
        <w:jc w:val="center"/>
        <w:rPr>
          <w:rFonts w:ascii="Times New Roman" w:hAnsi="Times New Roman" w:cs="Times New Roman"/>
        </w:rPr>
      </w:pPr>
    </w:p>
    <w:p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420</w:t>
      </w:r>
      <w:r w:rsidR="00270EB3" w:rsidRPr="003443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- Fall </w:t>
      </w:r>
      <w:r w:rsidR="00270EB3" w:rsidRPr="0034439D">
        <w:rPr>
          <w:rFonts w:ascii="Times New Roman" w:hAnsi="Times New Roman" w:cs="Times New Roman"/>
        </w:rPr>
        <w:t>201</w:t>
      </w:r>
      <w:r w:rsidR="00E114DF">
        <w:rPr>
          <w:rFonts w:ascii="Times New Roman" w:hAnsi="Times New Roman" w:cs="Times New Roman"/>
        </w:rPr>
        <w:t>7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:rsidR="00AF0EFB" w:rsidRDefault="00AF0EFB" w:rsidP="00270EB3">
      <w:pPr>
        <w:jc w:val="center"/>
        <w:rPr>
          <w:rFonts w:ascii="Times New Roman" w:hAnsi="Times New Roman" w:cs="Times New Roman"/>
        </w:rPr>
      </w:pPr>
    </w:p>
    <w:p w:rsidR="00AF0EFB" w:rsidRPr="00B73CF3" w:rsidRDefault="00AF0EFB" w:rsidP="00270EB3">
      <w:pPr>
        <w:jc w:val="center"/>
        <w:rPr>
          <w:rFonts w:ascii="Times New Roman" w:hAnsi="Times New Roman" w:cs="Times New Roman"/>
        </w:rPr>
      </w:pPr>
    </w:p>
    <w:p w:rsidR="00D1432F" w:rsidRPr="002A19CA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  <w:u w:val="single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EC4781">
        <w:rPr>
          <w:rFonts w:ascii="Times New Roman" w:hAnsi="Times New Roman" w:cs="Times New Roman"/>
          <w:sz w:val="24"/>
          <w:szCs w:val="24"/>
        </w:rPr>
        <w:t>____</w:t>
      </w:r>
      <w:r w:rsidR="00046E5D">
        <w:rPr>
          <w:rFonts w:ascii="Times New Roman" w:hAnsi="Times New Roman" w:cs="Times New Roman"/>
          <w:sz w:val="24"/>
          <w:szCs w:val="24"/>
        </w:rPr>
        <w:t>Adam Forestier</w:t>
      </w:r>
      <w:r w:rsidR="00EC4781">
        <w:rPr>
          <w:rFonts w:ascii="Times New Roman" w:hAnsi="Times New Roman" w:cs="Times New Roman"/>
          <w:sz w:val="24"/>
          <w:szCs w:val="24"/>
        </w:rPr>
        <w:t>________________</w:t>
      </w:r>
    </w:p>
    <w:p w:rsidR="006C7E7A" w:rsidRDefault="006C7E7A" w:rsidP="006C7E7A">
      <w:pPr>
        <w:rPr>
          <w:rFonts w:ascii="Times New Roman" w:hAnsi="Times New Roman" w:cs="Times New Roman"/>
          <w:sz w:val="24"/>
          <w:szCs w:val="24"/>
        </w:rPr>
      </w:pPr>
    </w:p>
    <w:p w:rsidR="00BA5B44" w:rsidRPr="006644DD" w:rsidRDefault="0038696A" w:rsidP="006644D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Working with Web APIs</w:t>
      </w:r>
      <w:r w:rsidR="006644DD">
        <w:rPr>
          <w:rFonts w:ascii="Times New Roman" w:hAnsi="Times New Roman" w:cs="Times New Roman"/>
          <w:b/>
          <w:sz w:val="28"/>
          <w:szCs w:val="24"/>
        </w:rPr>
        <w:t xml:space="preserve"> (20 points)</w:t>
      </w:r>
    </w:p>
    <w:p w:rsidR="006644DD" w:rsidRPr="009F28F1" w:rsidRDefault="006644DD" w:rsidP="00BA5B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struction: </w:t>
      </w:r>
      <w:r w:rsidR="0038696A" w:rsidRPr="0038696A">
        <w:rPr>
          <w:rFonts w:ascii="Times New Roman" w:hAnsi="Times New Roman" w:cs="Times New Roman"/>
          <w:sz w:val="24"/>
          <w:szCs w:val="24"/>
        </w:rPr>
        <w:t xml:space="preserve">Replicate the </w:t>
      </w:r>
      <w:r w:rsidR="00797C89">
        <w:rPr>
          <w:rFonts w:ascii="Times New Roman" w:hAnsi="Times New Roman" w:cs="Times New Roman"/>
          <w:sz w:val="24"/>
          <w:szCs w:val="24"/>
        </w:rPr>
        <w:t xml:space="preserve">Web API sample demonstrated in our class. The </w:t>
      </w:r>
      <w:r w:rsidR="0038696A" w:rsidRPr="0038696A">
        <w:rPr>
          <w:rFonts w:ascii="Times New Roman" w:hAnsi="Times New Roman" w:cs="Times New Roman"/>
          <w:sz w:val="24"/>
          <w:szCs w:val="24"/>
        </w:rPr>
        <w:t xml:space="preserve">GetNewsForApp (v0002) API </w:t>
      </w:r>
      <w:r w:rsidR="00797C89">
        <w:rPr>
          <w:rFonts w:ascii="Times New Roman" w:hAnsi="Times New Roman" w:cs="Times New Roman"/>
          <w:sz w:val="24"/>
          <w:szCs w:val="24"/>
        </w:rPr>
        <w:t xml:space="preserve">is </w:t>
      </w:r>
      <w:r w:rsidR="0038696A" w:rsidRPr="0038696A">
        <w:rPr>
          <w:rFonts w:ascii="Times New Roman" w:hAnsi="Times New Roman" w:cs="Times New Roman"/>
          <w:sz w:val="24"/>
          <w:szCs w:val="24"/>
        </w:rPr>
        <w:t xml:space="preserve">provided by Steam. </w:t>
      </w:r>
      <w:r w:rsidR="00797C89">
        <w:rPr>
          <w:rFonts w:ascii="Times New Roman" w:hAnsi="Times New Roman" w:cs="Times New Roman"/>
          <w:sz w:val="24"/>
          <w:szCs w:val="24"/>
        </w:rPr>
        <w:t>This time y</w:t>
      </w:r>
      <w:r w:rsidR="0038696A" w:rsidRPr="0038696A">
        <w:rPr>
          <w:rFonts w:ascii="Times New Roman" w:hAnsi="Times New Roman" w:cs="Times New Roman"/>
          <w:sz w:val="24"/>
          <w:szCs w:val="24"/>
        </w:rPr>
        <w:t xml:space="preserve">ou need to </w:t>
      </w:r>
      <w:r w:rsidR="0038696A" w:rsidRPr="0038696A">
        <w:rPr>
          <w:rFonts w:ascii="Times New Roman" w:hAnsi="Times New Roman" w:cs="Times New Roman"/>
          <w:b/>
          <w:sz w:val="24"/>
          <w:szCs w:val="24"/>
          <w:u w:val="single"/>
        </w:rPr>
        <w:t>use XML as the response format</w:t>
      </w:r>
      <w:r w:rsidR="0038696A" w:rsidRPr="0038696A">
        <w:rPr>
          <w:rFonts w:ascii="Times New Roman" w:hAnsi="Times New Roman" w:cs="Times New Roman"/>
          <w:sz w:val="24"/>
          <w:szCs w:val="24"/>
        </w:rPr>
        <w:t xml:space="preserve">. You can refer to course slides for the R code implemented to parse JSON format. </w:t>
      </w:r>
      <w:r>
        <w:rPr>
          <w:rFonts w:ascii="Times New Roman" w:hAnsi="Times New Roman" w:cs="Times New Roman"/>
          <w:sz w:val="24"/>
          <w:szCs w:val="24"/>
        </w:rPr>
        <w:t xml:space="preserve">Upload </w:t>
      </w:r>
      <w:r w:rsidR="00273C02">
        <w:rPr>
          <w:rFonts w:ascii="Times New Roman" w:hAnsi="Times New Roman" w:cs="Times New Roman"/>
          <w:sz w:val="24"/>
          <w:szCs w:val="24"/>
          <w:u w:val="single"/>
        </w:rPr>
        <w:t>this document</w:t>
      </w:r>
      <w:r w:rsidRPr="006644DD">
        <w:rPr>
          <w:rFonts w:ascii="Times New Roman" w:hAnsi="Times New Roman" w:cs="Times New Roman"/>
          <w:sz w:val="24"/>
          <w:szCs w:val="24"/>
          <w:u w:val="single"/>
        </w:rPr>
        <w:t xml:space="preserve"> with your answer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644DD">
        <w:rPr>
          <w:rFonts w:ascii="Times New Roman" w:hAnsi="Times New Roman" w:cs="Times New Roman"/>
          <w:sz w:val="24"/>
          <w:szCs w:val="24"/>
          <w:u w:val="single"/>
        </w:rPr>
        <w:t xml:space="preserve">your R </w:t>
      </w:r>
      <w:r w:rsidR="007A232E">
        <w:rPr>
          <w:rFonts w:ascii="Times New Roman" w:hAnsi="Times New Roman" w:cs="Times New Roman"/>
          <w:sz w:val="24"/>
          <w:szCs w:val="24"/>
          <w:u w:val="single"/>
        </w:rPr>
        <w:t>Markdown</w:t>
      </w:r>
      <w:r w:rsidRPr="006644DD">
        <w:rPr>
          <w:rFonts w:ascii="Times New Roman" w:hAnsi="Times New Roman" w:cs="Times New Roman"/>
          <w:sz w:val="24"/>
          <w:szCs w:val="24"/>
          <w:u w:val="single"/>
        </w:rPr>
        <w:t xml:space="preserve"> file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BA5B44">
        <w:rPr>
          <w:rFonts w:ascii="Times New Roman" w:hAnsi="Times New Roman" w:cs="Times New Roman"/>
          <w:sz w:val="24"/>
          <w:szCs w:val="24"/>
        </w:rPr>
        <w:t>“</w:t>
      </w:r>
      <w:r w:rsidRPr="00BA5B44">
        <w:rPr>
          <w:rFonts w:ascii="Times New Roman" w:hAnsi="Times New Roman" w:cs="Times New Roman"/>
          <w:sz w:val="24"/>
          <w:szCs w:val="24"/>
          <w:u w:val="single"/>
        </w:rPr>
        <w:t xml:space="preserve">Homework </w:t>
      </w:r>
      <w:r w:rsidR="00273C02">
        <w:rPr>
          <w:rFonts w:ascii="Times New Roman" w:hAnsi="Times New Roman" w:cs="Times New Roman"/>
          <w:sz w:val="24"/>
          <w:szCs w:val="24"/>
          <w:u w:val="single"/>
        </w:rPr>
        <w:t>4</w:t>
      </w:r>
      <w:r w:rsidRPr="00BA5B44">
        <w:rPr>
          <w:rFonts w:ascii="Times New Roman" w:hAnsi="Times New Roman" w:cs="Times New Roman"/>
          <w:sz w:val="24"/>
          <w:szCs w:val="24"/>
        </w:rPr>
        <w:t>” on Canva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9F28F1" w:rsidRDefault="009F28F1" w:rsidP="008A6F20">
      <w:pPr>
        <w:pStyle w:val="PRQ"/>
      </w:pPr>
      <w:r>
        <w:t>Check the XML format</w:t>
      </w:r>
      <w:r w:rsidR="00273C02">
        <w:t xml:space="preserve"> of the API response</w:t>
      </w:r>
      <w:r>
        <w:t xml:space="preserve"> from the following link:</w:t>
      </w:r>
    </w:p>
    <w:p w:rsidR="00DF4B4D" w:rsidRDefault="0029553D" w:rsidP="009F28F1">
      <w:pPr>
        <w:pStyle w:val="PRQ"/>
        <w:numPr>
          <w:ilvl w:val="0"/>
          <w:numId w:val="0"/>
        </w:numPr>
        <w:ind w:left="360"/>
      </w:pPr>
      <w:hyperlink r:id="rId7" w:history="1">
        <w:r w:rsidR="00DF4B4D" w:rsidRPr="009A2A1D">
          <w:rPr>
            <w:rStyle w:val="Hyperlink"/>
          </w:rPr>
          <w:t>http://api.steampowered.com/ISteamNews/GetNewsForApp/v0002/?appid=570&amp;count=30&amp;maxlength=300&amp;format=xml</w:t>
        </w:r>
      </w:hyperlink>
    </w:p>
    <w:p w:rsidR="00545605" w:rsidRDefault="0008782B" w:rsidP="008A6F20">
      <w:pPr>
        <w:pStyle w:val="PRQ"/>
      </w:pPr>
      <w:r>
        <w:t xml:space="preserve">Use the API to collect 300 news entries for the game “Dota 2” by using XML as the API response format. Use a data frame to store all information. </w:t>
      </w:r>
      <w:r w:rsidR="00545605">
        <w:t xml:space="preserve">Paste </w:t>
      </w:r>
      <w:r w:rsidR="00545605" w:rsidRPr="00EF6B7D">
        <w:rPr>
          <w:noProof/>
        </w:rPr>
        <w:t>your</w:t>
      </w:r>
      <w:r w:rsidR="00545605">
        <w:t xml:space="preserve"> </w:t>
      </w:r>
      <w:r w:rsidR="007A67A0">
        <w:t xml:space="preserve">R </w:t>
      </w:r>
      <w:r w:rsidR="007A232E">
        <w:t>Markdown</w:t>
      </w:r>
      <w:r w:rsidR="006644DD">
        <w:t xml:space="preserve"> code in the following box.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9018"/>
      </w:tblGrid>
      <w:tr w:rsidR="00545605" w:rsidTr="008A6F20">
        <w:trPr>
          <w:trHeight w:val="3185"/>
        </w:trPr>
        <w:tc>
          <w:tcPr>
            <w:tcW w:w="9018" w:type="dxa"/>
          </w:tcPr>
          <w:p w:rsidR="008A6F20" w:rsidRPr="001D02FE" w:rsidRDefault="008A6F20" w:rsidP="008A6F20">
            <w:pPr>
              <w:pStyle w:val="PRQ"/>
              <w:numPr>
                <w:ilvl w:val="0"/>
                <w:numId w:val="0"/>
              </w:numPr>
            </w:pPr>
            <w:r w:rsidRPr="001D02FE">
              <w:rPr>
                <w:b/>
                <w:color w:val="FF0000"/>
              </w:rPr>
              <w:t xml:space="preserve">Your </w:t>
            </w:r>
            <w:r>
              <w:rPr>
                <w:b/>
                <w:color w:val="FF0000"/>
              </w:rPr>
              <w:t>R Code</w:t>
            </w:r>
            <w:r>
              <w:rPr>
                <w:color w:val="FF0000"/>
              </w:rPr>
              <w:t xml:space="preserve"> </w:t>
            </w:r>
            <w:r>
              <w:t>(</w:t>
            </w:r>
            <w:r w:rsidR="006644DD">
              <w:rPr>
                <w:b/>
                <w:color w:val="0000FF"/>
              </w:rPr>
              <w:t>1</w:t>
            </w:r>
            <w:r w:rsidR="0038696A">
              <w:rPr>
                <w:b/>
                <w:color w:val="0000FF"/>
              </w:rPr>
              <w:t>8</w:t>
            </w:r>
            <w:r w:rsidR="006644DD" w:rsidRPr="006644DD">
              <w:rPr>
                <w:b/>
                <w:color w:val="0000FF"/>
              </w:rPr>
              <w:t xml:space="preserve"> points</w:t>
            </w:r>
            <w:r>
              <w:t>)</w:t>
            </w:r>
            <w:r w:rsidRPr="001D02FE">
              <w:t>: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bookmarkStart w:id="0" w:name="_GoBack"/>
            <w:bookmarkEnd w:id="0"/>
            <w:r>
              <w:t>---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title: "Homework_4"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author: "Adam Forestier"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ate: "September 18, 2017"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output: html_document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---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{r setup, include=FALSE}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knitr::opts_chunk$set(echo = TR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 xml:space="preserve"># 1. Check XML format of API response 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 xml:space="preserve"># 2. Use Api to collect 300 news entries for Dota 2 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Clean Current Environment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{r}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rm(list = ls()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Acces XML and RCurl Package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{r}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library(XML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library(RCurl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Extract data from website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{r}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 xml:space="preserve">website_url &lt;- 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 xml:space="preserve">  "http://api.steampowered.com/ISteamNews/GetNewsForApp/v0002/?appid=570&amp;count=300&amp;maxlength=300&amp;format=xml"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website_doc &lt;- getURL(website_url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website_content &lt;- xmlParse(website_doc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top &lt;- xmlRoot(website_content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Take the information and save to variables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{r}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gid &lt;- xpathSApply(website_content, "//newsitems/newsitem/gid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title &lt;- xpathSApply(website_content, "//newsitems/newsitem/title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url &lt;- xpathSApply(website_content, "//newsitems/newsitem/url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is_external_url &lt;- xpathSApply(website_content, "//newsitems/newsitem/is_external_url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author &lt;- xpathSApply(website_content, "//newsitems/newsitem/author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lastRenderedPageBreak/>
              <w:t>d_contents &lt;- xpathSApply(website_content, "//newsitems/newsitem/contents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feedlabel &lt;- xpathSApply(website_content, "//newsitems/newsitem/feedlabel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date &lt;- xpathSApply(website_content, "//newsitems/newsitem/date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feedname &lt;- xpathSApply(website_content, "//newsitems/newsitem/feedname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feed_type &lt;- xpathSApply(website_content, "//newsitems/newsitem/feed_type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d_appid &lt;- xpathSApply(website_content, "//newsitems/newsitem/appid", xmlValue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 xml:space="preserve">Create Data Frame with all vectors 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{r}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 xml:space="preserve">dota_df &lt;- data.frame(d_gid, d_title, d_url, d_is_external_url, d_author, d_contents, d_feedlabel, d_date, 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 xml:space="preserve">                      d_feedname, d_feed_type, d_appid)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Rename Data Frame Columns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{r}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colnames(dota_df) &lt;- c("Game ID", "Title", "URL", "External URL?", "Author", "Contents", "Feed Label",</w:t>
            </w:r>
          </w:p>
          <w:p w:rsidR="00E80481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 xml:space="preserve">                       "Game Date", "Feed Name", "Feed Type", "App ID")</w:t>
            </w:r>
          </w:p>
          <w:p w:rsidR="006644DD" w:rsidRDefault="00E80481" w:rsidP="00E80481">
            <w:pPr>
              <w:pStyle w:val="PRQ"/>
              <w:numPr>
                <w:ilvl w:val="0"/>
                <w:numId w:val="0"/>
              </w:numPr>
            </w:pPr>
            <w:r>
              <w:t>```</w:t>
            </w:r>
          </w:p>
          <w:p w:rsidR="00B34607" w:rsidRDefault="00B34607" w:rsidP="008A6F20">
            <w:pPr>
              <w:pStyle w:val="PRQ"/>
              <w:numPr>
                <w:ilvl w:val="0"/>
                <w:numId w:val="0"/>
              </w:numPr>
              <w:ind w:left="360" w:hanging="360"/>
            </w:pPr>
          </w:p>
          <w:p w:rsidR="00B34607" w:rsidRDefault="00B34607" w:rsidP="008A6F20">
            <w:pPr>
              <w:pStyle w:val="PRQ"/>
              <w:numPr>
                <w:ilvl w:val="0"/>
                <w:numId w:val="0"/>
              </w:numPr>
              <w:ind w:left="360" w:hanging="360"/>
            </w:pPr>
          </w:p>
          <w:p w:rsidR="00B34607" w:rsidRDefault="00B34607" w:rsidP="008A6F20">
            <w:pPr>
              <w:pStyle w:val="PRQ"/>
              <w:numPr>
                <w:ilvl w:val="0"/>
                <w:numId w:val="0"/>
              </w:numPr>
              <w:ind w:left="360" w:hanging="360"/>
            </w:pPr>
          </w:p>
          <w:p w:rsidR="00B34607" w:rsidRDefault="00B34607" w:rsidP="008A6F20">
            <w:pPr>
              <w:pStyle w:val="PRQ"/>
              <w:numPr>
                <w:ilvl w:val="0"/>
                <w:numId w:val="0"/>
              </w:numPr>
              <w:ind w:left="360" w:hanging="360"/>
            </w:pPr>
          </w:p>
          <w:p w:rsidR="00B34607" w:rsidRDefault="00B34607" w:rsidP="00B34607">
            <w:pPr>
              <w:pStyle w:val="PRQ"/>
              <w:numPr>
                <w:ilvl w:val="0"/>
                <w:numId w:val="0"/>
              </w:numPr>
            </w:pPr>
          </w:p>
          <w:p w:rsidR="006644DD" w:rsidRDefault="006644DD" w:rsidP="008A6F20">
            <w:pPr>
              <w:pStyle w:val="PRQ"/>
              <w:numPr>
                <w:ilvl w:val="0"/>
                <w:numId w:val="0"/>
              </w:numPr>
              <w:ind w:left="360" w:hanging="360"/>
            </w:pPr>
          </w:p>
          <w:p w:rsidR="006644DD" w:rsidRDefault="006644DD" w:rsidP="008A6F20">
            <w:pPr>
              <w:pStyle w:val="PRQ"/>
              <w:numPr>
                <w:ilvl w:val="0"/>
                <w:numId w:val="0"/>
              </w:numPr>
              <w:ind w:left="360" w:hanging="360"/>
            </w:pPr>
          </w:p>
          <w:p w:rsidR="006644DD" w:rsidRDefault="006644DD" w:rsidP="008A6F20">
            <w:pPr>
              <w:pStyle w:val="PRQ"/>
              <w:numPr>
                <w:ilvl w:val="0"/>
                <w:numId w:val="0"/>
              </w:numPr>
              <w:ind w:left="360" w:hanging="360"/>
            </w:pPr>
          </w:p>
          <w:p w:rsidR="006644DD" w:rsidRDefault="006644DD" w:rsidP="008A6F20">
            <w:pPr>
              <w:pStyle w:val="PRQ"/>
              <w:numPr>
                <w:ilvl w:val="0"/>
                <w:numId w:val="0"/>
              </w:numPr>
              <w:ind w:left="360" w:hanging="360"/>
            </w:pPr>
          </w:p>
          <w:p w:rsidR="006644DD" w:rsidRDefault="006644DD" w:rsidP="008A6F20">
            <w:pPr>
              <w:pStyle w:val="PRQ"/>
              <w:numPr>
                <w:ilvl w:val="0"/>
                <w:numId w:val="0"/>
              </w:numPr>
              <w:ind w:left="360" w:hanging="360"/>
            </w:pPr>
          </w:p>
        </w:tc>
      </w:tr>
    </w:tbl>
    <w:p w:rsidR="00BA5B44" w:rsidRDefault="00BA5B44" w:rsidP="00545605">
      <w:pPr>
        <w:rPr>
          <w:rFonts w:ascii="Times New Roman" w:hAnsi="Times New Roman" w:cs="Times New Roman"/>
          <w:sz w:val="32"/>
          <w:szCs w:val="24"/>
        </w:rPr>
      </w:pPr>
    </w:p>
    <w:p w:rsidR="006644DD" w:rsidRDefault="006644DD" w:rsidP="006644DD">
      <w:pPr>
        <w:pStyle w:val="PRQ"/>
      </w:pPr>
      <w:r>
        <w:t xml:space="preserve">Upload </w:t>
      </w:r>
      <w:r w:rsidRPr="006644DD">
        <w:rPr>
          <w:u w:val="single"/>
        </w:rPr>
        <w:t>this documents with your answers</w:t>
      </w:r>
      <w:r>
        <w:t xml:space="preserve"> to </w:t>
      </w:r>
      <w:r w:rsidRPr="00BA5B44">
        <w:t>“</w:t>
      </w:r>
      <w:r w:rsidRPr="00BA5B44">
        <w:rPr>
          <w:u w:val="single"/>
        </w:rPr>
        <w:t xml:space="preserve">Homework </w:t>
      </w:r>
      <w:r w:rsidR="0038696A">
        <w:rPr>
          <w:u w:val="single"/>
        </w:rPr>
        <w:t>4</w:t>
      </w:r>
      <w:r w:rsidRPr="00BA5B44">
        <w:t>” on Canvas</w:t>
      </w:r>
      <w:r>
        <w:t>.</w:t>
      </w:r>
    </w:p>
    <w:p w:rsidR="006644DD" w:rsidRPr="00B34607" w:rsidRDefault="006644DD" w:rsidP="000E7525">
      <w:pPr>
        <w:pStyle w:val="PRQ"/>
        <w:rPr>
          <w:sz w:val="32"/>
        </w:rPr>
      </w:pPr>
      <w:r>
        <w:t xml:space="preserve">Upload your R </w:t>
      </w:r>
      <w:r w:rsidR="007A232E">
        <w:t>Markdown</w:t>
      </w:r>
      <w:r>
        <w:t xml:space="preserve"> file to </w:t>
      </w:r>
      <w:r w:rsidRPr="00BA5B44">
        <w:t>“</w:t>
      </w:r>
      <w:r w:rsidRPr="00B34607">
        <w:rPr>
          <w:u w:val="single"/>
        </w:rPr>
        <w:t xml:space="preserve">Homework </w:t>
      </w:r>
      <w:r w:rsidR="0038696A" w:rsidRPr="00B34607">
        <w:rPr>
          <w:u w:val="single"/>
        </w:rPr>
        <w:t>4</w:t>
      </w:r>
      <w:r w:rsidRPr="00BA5B44">
        <w:t>” on Canvas</w:t>
      </w:r>
      <w:r>
        <w:t>. (</w:t>
      </w:r>
      <w:r w:rsidRPr="00B34607">
        <w:rPr>
          <w:b/>
          <w:color w:val="0000FF"/>
        </w:rPr>
        <w:t>2 points</w:t>
      </w:r>
      <w:r>
        <w:t>)</w:t>
      </w:r>
    </w:p>
    <w:sectPr w:rsidR="006644DD" w:rsidRPr="00B34607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9553D" w:rsidRDefault="0029553D" w:rsidP="00CF64ED">
      <w:r>
        <w:separator/>
      </w:r>
    </w:p>
  </w:endnote>
  <w:endnote w:type="continuationSeparator" w:id="0">
    <w:p w:rsidR="0029553D" w:rsidRDefault="0029553D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2338586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0550D" w:rsidRPr="00AF0EFB" w:rsidRDefault="00D0550D">
            <w:pPr>
              <w:pStyle w:val="Footer"/>
              <w:jc w:val="center"/>
            </w:pPr>
            <w:r w:rsidRPr="00AF0EFB">
              <w:rPr>
                <w:rFonts w:ascii="Times New Roman" w:hAnsi="Times New Roman" w:cs="Times New Roman"/>
              </w:rPr>
              <w:t xml:space="preserve">Page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E80481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AF0EFB">
              <w:rPr>
                <w:rFonts w:ascii="Times New Roman" w:hAnsi="Times New Roman" w:cs="Times New Roman"/>
              </w:rPr>
              <w:t xml:space="preserve"> of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E80481">
              <w:rPr>
                <w:rFonts w:ascii="Times New Roman" w:hAnsi="Times New Roman" w:cs="Times New Roman"/>
                <w:bCs/>
                <w:noProof/>
              </w:rPr>
              <w:t>4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0550D" w:rsidRPr="00AF0EFB" w:rsidRDefault="00D055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9553D" w:rsidRDefault="0029553D" w:rsidP="00CF64ED">
      <w:r>
        <w:separator/>
      </w:r>
    </w:p>
  </w:footnote>
  <w:footnote w:type="continuationSeparator" w:id="0">
    <w:p w:rsidR="0029553D" w:rsidRDefault="0029553D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B3C32"/>
    <w:multiLevelType w:val="hybridMultilevel"/>
    <w:tmpl w:val="2884C644"/>
    <w:lvl w:ilvl="0" w:tplc="AF10689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597325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A22F24"/>
    <w:multiLevelType w:val="hybridMultilevel"/>
    <w:tmpl w:val="CD70E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96C97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7C7E6A"/>
    <w:multiLevelType w:val="hybridMultilevel"/>
    <w:tmpl w:val="2A4AA8D2"/>
    <w:lvl w:ilvl="0" w:tplc="E3723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8A723C"/>
    <w:multiLevelType w:val="hybridMultilevel"/>
    <w:tmpl w:val="D076E3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D07FAE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320C06"/>
    <w:multiLevelType w:val="hybridMultilevel"/>
    <w:tmpl w:val="348A1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5437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AB6015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B471A2"/>
    <w:multiLevelType w:val="hybridMultilevel"/>
    <w:tmpl w:val="AF4C62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C7006C"/>
    <w:multiLevelType w:val="hybridMultilevel"/>
    <w:tmpl w:val="99B085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A4D2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A53B0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76747C"/>
    <w:multiLevelType w:val="hybridMultilevel"/>
    <w:tmpl w:val="0562E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240B22"/>
    <w:multiLevelType w:val="hybridMultilevel"/>
    <w:tmpl w:val="A6EC2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B7F52"/>
    <w:multiLevelType w:val="hybridMultilevel"/>
    <w:tmpl w:val="B31CB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0112E4"/>
    <w:multiLevelType w:val="hybridMultilevel"/>
    <w:tmpl w:val="FD2893BE"/>
    <w:lvl w:ilvl="0" w:tplc="839C74F0">
      <w:start w:val="1"/>
      <w:numFmt w:val="decimal"/>
      <w:pStyle w:val="PRQ"/>
      <w:lvlText w:val="%1."/>
      <w:lvlJc w:val="left"/>
      <w:pPr>
        <w:ind w:left="360" w:hanging="360"/>
      </w:pPr>
      <w:rPr>
        <w:rFonts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283FD4"/>
    <w:multiLevelType w:val="hybridMultilevel"/>
    <w:tmpl w:val="CB005E0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F2913"/>
    <w:multiLevelType w:val="hybridMultilevel"/>
    <w:tmpl w:val="F78C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0469FE"/>
    <w:multiLevelType w:val="hybridMultilevel"/>
    <w:tmpl w:val="18BC2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37297D"/>
    <w:multiLevelType w:val="hybridMultilevel"/>
    <w:tmpl w:val="665C3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9A2C79"/>
    <w:multiLevelType w:val="hybridMultilevel"/>
    <w:tmpl w:val="BF74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1C4A9B"/>
    <w:multiLevelType w:val="hybridMultilevel"/>
    <w:tmpl w:val="A5DC8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A8332E"/>
    <w:multiLevelType w:val="hybridMultilevel"/>
    <w:tmpl w:val="01BE2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912E6"/>
    <w:multiLevelType w:val="hybridMultilevel"/>
    <w:tmpl w:val="55DC74CE"/>
    <w:lvl w:ilvl="0" w:tplc="04CA2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9D5116"/>
    <w:multiLevelType w:val="hybridMultilevel"/>
    <w:tmpl w:val="1A14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68694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876559"/>
    <w:multiLevelType w:val="hybridMultilevel"/>
    <w:tmpl w:val="A8E850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CB06D8"/>
    <w:multiLevelType w:val="hybridMultilevel"/>
    <w:tmpl w:val="984282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9" w15:restartNumberingAfterBreak="0">
    <w:nsid w:val="70110BAB"/>
    <w:multiLevelType w:val="hybridMultilevel"/>
    <w:tmpl w:val="8D7C72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84F5424"/>
    <w:multiLevelType w:val="hybridMultilevel"/>
    <w:tmpl w:val="7A488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B00BD8"/>
    <w:multiLevelType w:val="hybridMultilevel"/>
    <w:tmpl w:val="6F6CEE6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9"/>
  </w:num>
  <w:num w:numId="2">
    <w:abstractNumId w:val="4"/>
  </w:num>
  <w:num w:numId="3">
    <w:abstractNumId w:val="7"/>
  </w:num>
  <w:num w:numId="4">
    <w:abstractNumId w:val="21"/>
  </w:num>
  <w:num w:numId="5">
    <w:abstractNumId w:val="2"/>
  </w:num>
  <w:num w:numId="6">
    <w:abstractNumId w:val="14"/>
  </w:num>
  <w:num w:numId="7">
    <w:abstractNumId w:val="20"/>
  </w:num>
  <w:num w:numId="8">
    <w:abstractNumId w:val="31"/>
  </w:num>
  <w:num w:numId="9">
    <w:abstractNumId w:val="18"/>
  </w:num>
  <w:num w:numId="10">
    <w:abstractNumId w:val="27"/>
  </w:num>
  <w:num w:numId="11">
    <w:abstractNumId w:val="11"/>
  </w:num>
  <w:num w:numId="12">
    <w:abstractNumId w:val="19"/>
  </w:num>
  <w:num w:numId="13">
    <w:abstractNumId w:val="15"/>
  </w:num>
  <w:num w:numId="14">
    <w:abstractNumId w:val="10"/>
  </w:num>
  <w:num w:numId="15">
    <w:abstractNumId w:val="30"/>
  </w:num>
  <w:num w:numId="16">
    <w:abstractNumId w:val="0"/>
  </w:num>
  <w:num w:numId="17">
    <w:abstractNumId w:val="28"/>
  </w:num>
  <w:num w:numId="18">
    <w:abstractNumId w:val="22"/>
  </w:num>
  <w:num w:numId="19">
    <w:abstractNumId w:val="16"/>
  </w:num>
  <w:num w:numId="20">
    <w:abstractNumId w:val="5"/>
  </w:num>
  <w:num w:numId="21">
    <w:abstractNumId w:val="26"/>
  </w:num>
  <w:num w:numId="22">
    <w:abstractNumId w:val="25"/>
  </w:num>
  <w:num w:numId="23">
    <w:abstractNumId w:val="17"/>
  </w:num>
  <w:num w:numId="24">
    <w:abstractNumId w:val="12"/>
  </w:num>
  <w:num w:numId="25">
    <w:abstractNumId w:val="17"/>
  </w:num>
  <w:num w:numId="26">
    <w:abstractNumId w:val="17"/>
  </w:num>
  <w:num w:numId="27">
    <w:abstractNumId w:val="13"/>
  </w:num>
  <w:num w:numId="28">
    <w:abstractNumId w:val="17"/>
  </w:num>
  <w:num w:numId="29">
    <w:abstractNumId w:val="3"/>
  </w:num>
  <w:num w:numId="30">
    <w:abstractNumId w:val="17"/>
  </w:num>
  <w:num w:numId="31">
    <w:abstractNumId w:val="1"/>
  </w:num>
  <w:num w:numId="32">
    <w:abstractNumId w:val="17"/>
  </w:num>
  <w:num w:numId="33">
    <w:abstractNumId w:val="17"/>
  </w:num>
  <w:num w:numId="34">
    <w:abstractNumId w:val="9"/>
  </w:num>
  <w:num w:numId="35">
    <w:abstractNumId w:val="17"/>
  </w:num>
  <w:num w:numId="36">
    <w:abstractNumId w:val="17"/>
  </w:num>
  <w:num w:numId="37">
    <w:abstractNumId w:val="6"/>
  </w:num>
  <w:num w:numId="38">
    <w:abstractNumId w:val="8"/>
  </w:num>
  <w:num w:numId="39">
    <w:abstractNumId w:val="23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Tc3NzY2N7awMLVU0lEKTi0uzszPAykwNKgFADI7f4MtAAAA"/>
  </w:docVars>
  <w:rsids>
    <w:rsidRoot w:val="0034439D"/>
    <w:rsid w:val="000137CC"/>
    <w:rsid w:val="00036BF8"/>
    <w:rsid w:val="00046E5D"/>
    <w:rsid w:val="0005687D"/>
    <w:rsid w:val="000861D8"/>
    <w:rsid w:val="0008782B"/>
    <w:rsid w:val="000A1D75"/>
    <w:rsid w:val="000F5C97"/>
    <w:rsid w:val="00124A48"/>
    <w:rsid w:val="00144C6E"/>
    <w:rsid w:val="00196D61"/>
    <w:rsid w:val="001D02FE"/>
    <w:rsid w:val="001E2CE7"/>
    <w:rsid w:val="00205925"/>
    <w:rsid w:val="00232412"/>
    <w:rsid w:val="00244B2E"/>
    <w:rsid w:val="00252FBE"/>
    <w:rsid w:val="00255873"/>
    <w:rsid w:val="00270EB3"/>
    <w:rsid w:val="00273C02"/>
    <w:rsid w:val="00295069"/>
    <w:rsid w:val="0029553D"/>
    <w:rsid w:val="002A19CA"/>
    <w:rsid w:val="002B6AB4"/>
    <w:rsid w:val="002C70D3"/>
    <w:rsid w:val="002D2688"/>
    <w:rsid w:val="002E41C9"/>
    <w:rsid w:val="002F6608"/>
    <w:rsid w:val="00313288"/>
    <w:rsid w:val="0032130B"/>
    <w:rsid w:val="00340A40"/>
    <w:rsid w:val="00342AAF"/>
    <w:rsid w:val="00342BF2"/>
    <w:rsid w:val="0034439D"/>
    <w:rsid w:val="00375378"/>
    <w:rsid w:val="0038696A"/>
    <w:rsid w:val="00396E95"/>
    <w:rsid w:val="003B1F6B"/>
    <w:rsid w:val="003B5901"/>
    <w:rsid w:val="003F05E3"/>
    <w:rsid w:val="003F0939"/>
    <w:rsid w:val="003F43F7"/>
    <w:rsid w:val="00425744"/>
    <w:rsid w:val="0043605B"/>
    <w:rsid w:val="004675DF"/>
    <w:rsid w:val="0047183A"/>
    <w:rsid w:val="00495291"/>
    <w:rsid w:val="004A1CDB"/>
    <w:rsid w:val="004F000E"/>
    <w:rsid w:val="00501CF0"/>
    <w:rsid w:val="00535B32"/>
    <w:rsid w:val="00541564"/>
    <w:rsid w:val="005441BD"/>
    <w:rsid w:val="00545605"/>
    <w:rsid w:val="00573178"/>
    <w:rsid w:val="005B74D0"/>
    <w:rsid w:val="005C2F2E"/>
    <w:rsid w:val="005C4F07"/>
    <w:rsid w:val="005E18DE"/>
    <w:rsid w:val="00657668"/>
    <w:rsid w:val="006644DD"/>
    <w:rsid w:val="00691C15"/>
    <w:rsid w:val="00697875"/>
    <w:rsid w:val="006B501F"/>
    <w:rsid w:val="006C7E7A"/>
    <w:rsid w:val="006E1BA8"/>
    <w:rsid w:val="006F0FB6"/>
    <w:rsid w:val="006F295F"/>
    <w:rsid w:val="00711853"/>
    <w:rsid w:val="00714E79"/>
    <w:rsid w:val="00797C89"/>
    <w:rsid w:val="007A232E"/>
    <w:rsid w:val="007A67A0"/>
    <w:rsid w:val="007B088D"/>
    <w:rsid w:val="007B0CA1"/>
    <w:rsid w:val="007B422F"/>
    <w:rsid w:val="007C0F35"/>
    <w:rsid w:val="007D2F06"/>
    <w:rsid w:val="007F7180"/>
    <w:rsid w:val="00804814"/>
    <w:rsid w:val="00831595"/>
    <w:rsid w:val="0086011F"/>
    <w:rsid w:val="00871D99"/>
    <w:rsid w:val="008765B4"/>
    <w:rsid w:val="008A6355"/>
    <w:rsid w:val="008A6F20"/>
    <w:rsid w:val="008F00B1"/>
    <w:rsid w:val="008F77A8"/>
    <w:rsid w:val="00965A7B"/>
    <w:rsid w:val="009B2842"/>
    <w:rsid w:val="009E11DC"/>
    <w:rsid w:val="009F28F1"/>
    <w:rsid w:val="00A06099"/>
    <w:rsid w:val="00A13D39"/>
    <w:rsid w:val="00A473A4"/>
    <w:rsid w:val="00A76F3F"/>
    <w:rsid w:val="00A84852"/>
    <w:rsid w:val="00A95D7A"/>
    <w:rsid w:val="00AA2009"/>
    <w:rsid w:val="00AA4717"/>
    <w:rsid w:val="00AE1B58"/>
    <w:rsid w:val="00AF0EFB"/>
    <w:rsid w:val="00AF1DB9"/>
    <w:rsid w:val="00B31C5A"/>
    <w:rsid w:val="00B34607"/>
    <w:rsid w:val="00B4285E"/>
    <w:rsid w:val="00B45ADD"/>
    <w:rsid w:val="00B61354"/>
    <w:rsid w:val="00B73CF3"/>
    <w:rsid w:val="00B74DF8"/>
    <w:rsid w:val="00BA5B44"/>
    <w:rsid w:val="00C03926"/>
    <w:rsid w:val="00C07098"/>
    <w:rsid w:val="00C10562"/>
    <w:rsid w:val="00C22A29"/>
    <w:rsid w:val="00C334BB"/>
    <w:rsid w:val="00C4531A"/>
    <w:rsid w:val="00C47192"/>
    <w:rsid w:val="00C61D3D"/>
    <w:rsid w:val="00C62B7F"/>
    <w:rsid w:val="00C7303D"/>
    <w:rsid w:val="00C87ED3"/>
    <w:rsid w:val="00CD4D95"/>
    <w:rsid w:val="00CD7010"/>
    <w:rsid w:val="00CF64ED"/>
    <w:rsid w:val="00D0550D"/>
    <w:rsid w:val="00D05E52"/>
    <w:rsid w:val="00D11278"/>
    <w:rsid w:val="00D1432F"/>
    <w:rsid w:val="00D630EF"/>
    <w:rsid w:val="00D931FB"/>
    <w:rsid w:val="00D96C4D"/>
    <w:rsid w:val="00DB6DCC"/>
    <w:rsid w:val="00DD0738"/>
    <w:rsid w:val="00DD0DA3"/>
    <w:rsid w:val="00DF4B4D"/>
    <w:rsid w:val="00E114DF"/>
    <w:rsid w:val="00E6003C"/>
    <w:rsid w:val="00E70943"/>
    <w:rsid w:val="00E7700E"/>
    <w:rsid w:val="00E80481"/>
    <w:rsid w:val="00E81941"/>
    <w:rsid w:val="00E92B98"/>
    <w:rsid w:val="00EC3428"/>
    <w:rsid w:val="00EC4781"/>
    <w:rsid w:val="00EE2E6B"/>
    <w:rsid w:val="00EF6B7D"/>
    <w:rsid w:val="00F010B4"/>
    <w:rsid w:val="00F14756"/>
    <w:rsid w:val="00F27B6B"/>
    <w:rsid w:val="00F361B9"/>
    <w:rsid w:val="00F43CA6"/>
    <w:rsid w:val="00F82373"/>
    <w:rsid w:val="00FA374C"/>
    <w:rsid w:val="00FD0944"/>
    <w:rsid w:val="00FD2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E6003C"/>
    <w:pPr>
      <w:numPr>
        <w:numId w:val="23"/>
      </w:numPr>
      <w:spacing w:line="360" w:lineRule="auto"/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paragraph" w:customStyle="1" w:styleId="PRQN">
    <w:name w:val="PRQN"/>
    <w:basedOn w:val="PRQ"/>
    <w:rsid w:val="00545605"/>
    <w:rPr>
      <w:rFonts w:ascii="Courier" w:eastAsia="Times New Roman" w:hAnsi="Courier"/>
      <w:iCs w:val="0"/>
      <w:szCs w:val="20"/>
      <w:lang w:eastAsia="en-US"/>
    </w:rPr>
  </w:style>
  <w:style w:type="paragraph" w:customStyle="1" w:styleId="PD">
    <w:name w:val="PD"/>
    <w:autoRedefine/>
    <w:rsid w:val="00545605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8048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api.steampowered.com/ISteamNews/GetNewsForApp/v0002/?appid=570&amp;count=30&amp;maxlength=300&amp;format=x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7</TotalTime>
  <Pages>4</Pages>
  <Words>477</Words>
  <Characters>272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Adam Forestier</cp:lastModifiedBy>
  <cp:revision>96</cp:revision>
  <cp:lastPrinted>2014-07-03T19:53:00Z</cp:lastPrinted>
  <dcterms:created xsi:type="dcterms:W3CDTF">2014-05-12T13:20:00Z</dcterms:created>
  <dcterms:modified xsi:type="dcterms:W3CDTF">2017-09-18T22:49:00Z</dcterms:modified>
</cp:coreProperties>
</file>